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21773ECF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FC12B1">
        <w:rPr>
          <w:rFonts w:asciiTheme="majorHAnsi" w:hAnsiTheme="majorHAnsi" w:cstheme="majorHAnsi"/>
          <w:sz w:val="32"/>
        </w:rPr>
        <w:t xml:space="preserve"> </w:t>
      </w:r>
      <w:r w:rsidR="00B26C46" w:rsidRPr="00FC12B1">
        <w:rPr>
          <w:rFonts w:asciiTheme="majorHAnsi" w:hAnsiTheme="majorHAnsi" w:cstheme="majorHAnsi"/>
          <w:bCs w:val="0"/>
          <w:kern w:val="0"/>
          <w:sz w:val="32"/>
        </w:rPr>
        <w:t>Metropolitan</w:t>
      </w:r>
      <w:r w:rsidRPr="00FC12B1">
        <w:rPr>
          <w:rFonts w:asciiTheme="majorHAnsi" w:hAnsiTheme="majorHAnsi" w:cstheme="majorHAnsi"/>
          <w:sz w:val="32"/>
        </w:rPr>
        <w:t xml:space="preserve"> U</w:t>
      </w:r>
      <w:r w:rsidRPr="00EE40B8">
        <w:rPr>
          <w:rFonts w:asciiTheme="majorHAnsi" w:hAnsiTheme="majorHAnsi" w:cstheme="majorHAnsi"/>
          <w:sz w:val="32"/>
        </w:rPr>
        <w:t>niversity</w:t>
      </w:r>
    </w:p>
    <w:p w14:paraId="19CBA6ED" w14:textId="3784B75F" w:rsidR="00D53FBB" w:rsidRPr="00FC12B1" w:rsidRDefault="00CA01AD" w:rsidP="00D53FBB">
      <w:pPr>
        <w:snapToGrid w:val="0"/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Spring 2023</w:t>
      </w:r>
      <w:bookmarkStart w:id="0" w:name="_GoBack"/>
      <w:bookmarkEnd w:id="0"/>
      <w:r w:rsidR="00FC12B1" w:rsidRPr="00FC12B1">
        <w:rPr>
          <w:rFonts w:asciiTheme="majorHAnsi" w:hAnsiTheme="majorHAnsi" w:cstheme="majorHAnsi"/>
          <w:sz w:val="28"/>
        </w:rPr>
        <w:t xml:space="preserve"> Admission (International Course)</w:t>
      </w:r>
    </w:p>
    <w:p w14:paraId="34CF9F33" w14:textId="77777777" w:rsidR="00EE40B8" w:rsidRPr="00D53FBB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5D62971E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Intended Field </w:t>
            </w:r>
            <w:r w:rsidR="00B26C46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(Mathematic</w:t>
            </w:r>
            <w:r w:rsidR="00B26C46" w:rsidRPr="00FC12B1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s, Physics, Chemistry, Biology, Geosciences or Biological Chemistry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419D6C03" w:rsidR="00EE40B8" w:rsidRPr="00A466EA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* At least one person fo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r </w:t>
            </w:r>
            <w:r w:rsidR="00605596" w:rsidRPr="00A466EA">
              <w:rPr>
                <w:rFonts w:asciiTheme="majorHAnsi" w:hAnsiTheme="majorHAnsi" w:cstheme="majorHAnsi"/>
                <w:sz w:val="16"/>
                <w:szCs w:val="16"/>
              </w:rPr>
              <w:t>Chemistry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>, Biology</w:t>
            </w:r>
            <w:r w:rsidR="00605596" w:rsidRPr="00A466EA">
              <w:rPr>
                <w:rFonts w:asciiTheme="majorHAnsi" w:hAnsiTheme="majorHAnsi" w:cstheme="majorHAnsi"/>
                <w:sz w:val="16"/>
                <w:szCs w:val="16"/>
              </w:rPr>
              <w:t>,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 w:rsidR="00605596" w:rsidRPr="00A466EA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 xml:space="preserve"> &amp; Biological Chemistry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Pr="00605596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D4376" w14:textId="77777777" w:rsidR="008D33E4" w:rsidRDefault="008D33E4" w:rsidP="00BB1C9F">
      <w:r>
        <w:separator/>
      </w:r>
    </w:p>
  </w:endnote>
  <w:endnote w:type="continuationSeparator" w:id="0">
    <w:p w14:paraId="7E8A8BB3" w14:textId="77777777" w:rsidR="008D33E4" w:rsidRDefault="008D33E4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08727" w14:textId="77777777" w:rsidR="008D33E4" w:rsidRDefault="008D33E4" w:rsidP="00BB1C9F">
      <w:r>
        <w:separator/>
      </w:r>
    </w:p>
  </w:footnote>
  <w:footnote w:type="continuationSeparator" w:id="0">
    <w:p w14:paraId="2DE3C45A" w14:textId="77777777" w:rsidR="008D33E4" w:rsidRDefault="008D33E4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D3643"/>
    <w:rsid w:val="00241A04"/>
    <w:rsid w:val="00274051"/>
    <w:rsid w:val="003307D4"/>
    <w:rsid w:val="00374BE3"/>
    <w:rsid w:val="003B38DF"/>
    <w:rsid w:val="005E3AAE"/>
    <w:rsid w:val="00605596"/>
    <w:rsid w:val="006A6B54"/>
    <w:rsid w:val="006B1D2C"/>
    <w:rsid w:val="006B6E5D"/>
    <w:rsid w:val="008D33E4"/>
    <w:rsid w:val="008E52FD"/>
    <w:rsid w:val="009A39FE"/>
    <w:rsid w:val="00A11412"/>
    <w:rsid w:val="00A466EA"/>
    <w:rsid w:val="00B029A9"/>
    <w:rsid w:val="00B17DBC"/>
    <w:rsid w:val="00B26C46"/>
    <w:rsid w:val="00BB1C9F"/>
    <w:rsid w:val="00C5467A"/>
    <w:rsid w:val="00CA01AD"/>
    <w:rsid w:val="00D53FBB"/>
    <w:rsid w:val="00D810D5"/>
    <w:rsid w:val="00DA15D6"/>
    <w:rsid w:val="00DB0B9F"/>
    <w:rsid w:val="00DB40C7"/>
    <w:rsid w:val="00EE40B8"/>
    <w:rsid w:val="00F75ED8"/>
    <w:rsid w:val="00FC1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2-07-08T07:12:00Z</dcterms:modified>
</cp:coreProperties>
</file>